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1" w:name="internship-application-letter"/>
    <w:p>
      <w:pPr>
        <w:pStyle w:val="Heading1"/>
      </w:pPr>
      <w:r>
        <w:t xml:space="preserve">Internship Application Letter</w:t>
      </w:r>
    </w:p>
    <w:bookmarkStart w:id="20" w:name="civil-engineer-position"/>
    <w:p>
      <w:pPr>
        <w:pStyle w:val="Heading2"/>
      </w:pPr>
      <w:r>
        <w:t xml:space="preserve">Civil Engineer Position</w:t>
      </w:r>
    </w:p>
    <w:bookmarkEnd w:id="20"/>
    <w:bookmarkEnd w:id="21"/>
    <w:p>
      <w:pPr>
        <w:pStyle w:val="FirstParagraph"/>
      </w:pPr>
      <w:r>
        <w:t xml:space="preserve">Hiring Manager</w:t>
      </w:r>
      <w:r>
        <w:br/>
      </w:r>
      <w:r>
        <w:t xml:space="preserve">[Company Name]</w:t>
      </w:r>
      <w:r>
        <w:br/>
      </w:r>
      <w:r>
        <w:t xml:space="preserve">[Company Address]</w:t>
      </w:r>
      <w:r>
        <w:br/>
      </w:r>
      <w:r>
        <w:t xml:space="preserve">Miami, FL 33101</w:t>
      </w:r>
    </w:p>
    <w:p>
      <w:pPr>
        <w:pStyle w:val="BodyText"/>
      </w:pPr>
      <w:r>
        <w:t xml:space="preserve">May 28, 2024</w:t>
      </w:r>
    </w:p>
    <w:p>
      <w:pPr>
        <w:pStyle w:val="BodyText"/>
      </w:pPr>
      <w:r>
        <w:t xml:space="preserve">Dear Hiring Manager,</w:t>
      </w:r>
    </w:p>
    <w:p>
      <w:pPr>
        <w:pStyle w:val="BodyText"/>
      </w:pPr>
      <w:r>
        <w:t xml:space="preserve">I am writing to express my enthusiastic interest in the Civil Engineer Internship position at [Company Name], as advertised on LinkedIn. As a dedicated civil engineering student at the University of Miami with a focus on sustainable infrastructure development, I am eager to contribute to your team's innovative projects serving the dynamic landscape of United States Miami. This Internship Application Letter represents my formal submission for the opportunity to apply my academic foundation and passion for resilient design within one of America's most rapidly evolving metropolitan regions.</w:t>
      </w:r>
    </w:p>
    <w:p>
      <w:pPr>
        <w:pStyle w:val="BodyText"/>
      </w:pPr>
      <w:r>
        <w:t xml:space="preserve">My academic journey at the University of Miami has equipped me with comprehensive knowledge in structural analysis, hydrology, geotechnical engineering, and sustainable construction methodologies. I have achieved a 3.85 GPA while completing coursework including Advanced Structural Design (with emphasis on hurricane-resistant frameworks), Coastal Engineering Systems, and Urban Infrastructure Planning. Crucially, my studies incorporate Miami-specific challenges: understanding ASCE 7-22 wind load requirements for the South Florida region, FEMA floodplain management protocols, and innovative approaches to sea-level rise adaptation. This contextual awareness positions me to immediately contribute to projects addressing Miami's unique environmental pressures within the United States Miami ecosystem.</w:t>
      </w:r>
    </w:p>
    <w:p>
      <w:pPr>
        <w:pStyle w:val="BodyText"/>
      </w:pPr>
      <w:r>
        <w:t xml:space="preserve">Beyond classroom learning, I have actively engaged in projects directly relevant to Miami's infrastructure needs. For my capstone design project, I collaborated with the City of Coral Gables on a preliminary assessment of stormwater management solutions for flood-prone neighborhoods near Biscayne Bay. Utilizing AutoCAD Civil 3D and GIS mapping tools, our team developed a model analyzing runoff patterns during tropical storm events – a critical skill for any Civil Engineer working in United States Miami where climate resilience is paramount. I also volunteered with the Miami-Dade County Earth Day Initiative, assisting in tree-planting campaigns that enhance urban heat island mitigation strategies across local parks and public spaces. These experiences have solidified my commitment to engineering solutions that serve both community needs and environmental stewardship within this vibrant city.</w:t>
      </w:r>
    </w:p>
    <w:p>
      <w:pPr>
        <w:pStyle w:val="BodyText"/>
      </w:pPr>
      <w:r>
        <w:t xml:space="preserve">What excites me most about [Company Name] is your leadership in sustainable infrastructure development for the Miami market. I have followed your firm's work on the Miami River Corridor Revitalization Project with particular interest, especially how it integrates flood resilience with public space enhancement – a model I aspire to support through my internship. Your recent recognition by the American Society of Civil Engineers (ASCE) for innovative coastal protection solutions aligns perfectly with my academic focus. In United States Miami, where 60% of development occurs in flood zones according to FEMA, engineers must balance economic growth with climate adaptation – a challenge I am eager to tackle under your mentorship.</w:t>
      </w:r>
    </w:p>
    <w:p>
      <w:pPr>
        <w:pStyle w:val="BodyText"/>
      </w:pPr>
      <w:r>
        <w:t xml:space="preserve">My technical proficiency extends beyond software applications. I am certified in OSHA 30 Construction Safety and proficient in MATLAB for structural modeling simulations. During my summer internship at a Miami-based consulting firm, I assisted engineers in preparing foundation design reports for high-rise residential developments on unstable soils, gaining hands-on experience with local soil testing protocols mandated by the Florida Department of Environmental Protection. This exposure taught me the importance of adhering to state-specific regulations while maintaining project efficiency – knowledge essential for any Civil Engineer operating within United States Miami's complex regulatory environment.</w:t>
      </w:r>
    </w:p>
    <w:p>
      <w:pPr>
        <w:pStyle w:val="BodyText"/>
      </w:pPr>
      <w:r>
        <w:t xml:space="preserve">I understand that success as a Civil Engineer in Miami requires more than technical competence; it demands cultural awareness and community engagement. I have immersed myself in South Florida's engineering landscape through membership in the local ASCE student chapter, where I participated in the "Design for Resilience" workshop series featuring experts from Miami-Dade's Office of Resilience. I also volunteered as a STEM mentor at a Miami public high school, guiding students through bridge-building competitions – fostering future engineers while learning to communicate complex technical concepts accessibly. This commitment to community reflects my belief that engineering excellence in United States Miami must serve all residents equitably.</w:t>
      </w:r>
    </w:p>
    <w:p>
      <w:pPr>
        <w:pStyle w:val="BodyText"/>
      </w:pPr>
      <w:r>
        <w:t xml:space="preserve">The opportunity to contribute to [Company Name]'s mission in a city where infrastructure directly impacts 2.7 million people daily is profoundly motivating. My coursework, hands-on projects, and community involvement have prepared me to support your team in designing solutions for Miami's most pressing challenges: sea-level rise adaptation, aging water systems, and equitable public infrastructure development. I am particularly eager to learn from your professionals about implementing the latest FEMA guidelines and innovative materials like permeable pavements that address Miami's unique hydrological conditions.</w:t>
      </w:r>
    </w:p>
    <w:p>
      <w:pPr>
        <w:pStyle w:val="BodyText"/>
      </w:pPr>
      <w:r>
        <w:t xml:space="preserve">As an immigrant student who has witnessed the transformative power of resilient infrastructure in my own community, I bring both professional dedication and personal investment to this internship. My fluency in Spanish further enables me to engage effectively with Miami's diverse population – a vital asset when gathering community input for projects affecting neighborhoods across the United States Miami metro area. I am confident that my proactive approach, technical skills, and genuine passion for sustainable urban development make me an ideal candidate for your Civil Engineer Internship program.</w:t>
      </w:r>
    </w:p>
    <w:p>
      <w:pPr>
        <w:pStyle w:val="BodyText"/>
      </w:pPr>
      <w:r>
        <w:t xml:space="preserve">Thank you for considering my application. I have attached my resume and academic transcripts for your review and welcome the opportunity to discuss how my qualifications align with [Company Name]'s objectives. I am available for an interview at your earliest convenience and can be reached by phone at (305) 555-0198 or email at career@universityofmiami.edu. I look forward to contributing to the continued excellence of engineering solutions in United States Miami.</w:t>
      </w:r>
    </w:p>
    <w:p>
      <w:pPr>
        <w:pStyle w:val="BodyText"/>
      </w:pPr>
      <w:r>
        <w:t xml:space="preserve">Sincerely,</w:t>
      </w:r>
      <w:r>
        <w:br/>
      </w:r>
      <w:r>
        <w:t xml:space="preserve">[Your Full Name]</w:t>
      </w:r>
      <w:r>
        <w:br/>
      </w:r>
      <w:r>
        <w:t xml:space="preserve">Civil Engineering Student</w:t>
      </w:r>
      <w:r>
        <w:br/>
      </w:r>
      <w:r>
        <w:t xml:space="preserve">University of Miami</w:t>
      </w:r>
    </w:p>
    <w:p>
      <w:pPr>
        <w:pStyle w:val="BodyText"/>
      </w:pPr>
      <w:r>
        <w:t xml:space="preserve">Phone: (305) 555-0198 | Email: career@universityofmiami.edu | LinkedIn: linkedin.com/in/yourpro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dc:title>
  <dc:creator/>
  <dc:language>en</dc:language>
  <cp:keywords/>
  <dcterms:created xsi:type="dcterms:W3CDTF">2026-07-23T04:51:17Z</dcterms:created>
  <dcterms:modified xsi:type="dcterms:W3CDTF">2026-07-23T04:51:17Z</dcterms:modified>
</cp:coreProperties>
</file>

<file path=docProps/custom.xml><?xml version="1.0" encoding="utf-8"?>
<Properties xmlns="http://schemas.openxmlformats.org/officeDocument/2006/custom-properties" xmlns:vt="http://schemas.openxmlformats.org/officeDocument/2006/docPropsVTypes"/>
</file>